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28E6F" w14:textId="10FF5766" w:rsidR="00387463" w:rsidRPr="00B221A3" w:rsidRDefault="00B221A3">
      <w:pPr>
        <w:rPr>
          <w:u w:val="single"/>
        </w:rPr>
      </w:pPr>
      <w:r>
        <w:rPr>
          <w:rFonts w:hint="eastAsia"/>
        </w:rPr>
        <w:t>202</w:t>
      </w:r>
      <w:r w:rsidR="00C42D11">
        <w:t>4</w:t>
      </w:r>
      <w:r>
        <w:rPr>
          <w:rFonts w:hint="eastAsia"/>
        </w:rPr>
        <w:t>年度（令和</w:t>
      </w:r>
      <w:r w:rsidR="00C42D11">
        <w:t>6</w:t>
      </w:r>
      <w:r>
        <w:rPr>
          <w:rFonts w:hint="eastAsia"/>
        </w:rPr>
        <w:t xml:space="preserve">年度）新採用試験　小論文　　　　　</w:t>
      </w:r>
      <w:r w:rsidRPr="00B221A3">
        <w:rPr>
          <w:rFonts w:hint="eastAsia"/>
          <w:u w:val="single"/>
        </w:rPr>
        <w:t xml:space="preserve">　氏名</w:t>
      </w:r>
      <w:r>
        <w:rPr>
          <w:rFonts w:hint="eastAsia"/>
          <w:u w:val="single"/>
        </w:rPr>
        <w:t xml:space="preserve">　　　　　　　　　　　　　　　　　　</w:t>
      </w:r>
    </w:p>
    <w:p w14:paraId="66D8D828" w14:textId="27E9626E" w:rsidR="00B221A3" w:rsidRDefault="00B221A3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221A3" w14:paraId="536CD3CF" w14:textId="77777777" w:rsidTr="00B221A3">
        <w:tc>
          <w:tcPr>
            <w:tcW w:w="9736" w:type="dxa"/>
          </w:tcPr>
          <w:p w14:paraId="32787D54" w14:textId="2F4944AB" w:rsidR="00B221A3" w:rsidRDefault="00B221A3">
            <w:r>
              <w:rPr>
                <w:rFonts w:hint="eastAsia"/>
              </w:rPr>
              <w:t>【テーマ】</w:t>
            </w:r>
            <w:r w:rsidR="00584156">
              <w:rPr>
                <w:rFonts w:hint="eastAsia"/>
              </w:rPr>
              <w:t>入院リハビリテーションにおける</w:t>
            </w:r>
            <w:r>
              <w:rPr>
                <w:rFonts w:hint="eastAsia"/>
              </w:rPr>
              <w:t>チーム医療</w:t>
            </w:r>
            <w:r w:rsidR="00584156">
              <w:rPr>
                <w:rFonts w:hint="eastAsia"/>
              </w:rPr>
              <w:t>の質の向上に</w:t>
            </w:r>
            <w:r>
              <w:rPr>
                <w:rFonts w:hint="eastAsia"/>
              </w:rPr>
              <w:t>必要なことについて、あなたの考えを述べなさい。</w:t>
            </w:r>
          </w:p>
        </w:tc>
      </w:tr>
      <w:tr w:rsidR="00B221A3" w14:paraId="444DC86A" w14:textId="77777777" w:rsidTr="00B221A3">
        <w:tc>
          <w:tcPr>
            <w:tcW w:w="9736" w:type="dxa"/>
          </w:tcPr>
          <w:p w14:paraId="7E071DAF" w14:textId="77777777" w:rsidR="00B221A3" w:rsidRDefault="00B221A3"/>
          <w:p w14:paraId="1E5886A7" w14:textId="77777777" w:rsidR="00B221A3" w:rsidRDefault="00B221A3"/>
          <w:p w14:paraId="39426B95" w14:textId="77777777" w:rsidR="00B221A3" w:rsidRDefault="00B221A3"/>
          <w:p w14:paraId="7F1D822E" w14:textId="77777777" w:rsidR="00B221A3" w:rsidRDefault="00B221A3"/>
          <w:p w14:paraId="7BAE7A02" w14:textId="77777777" w:rsidR="00B221A3" w:rsidRPr="00A20FB7" w:rsidRDefault="00B221A3"/>
          <w:p w14:paraId="59ECC72D" w14:textId="77777777" w:rsidR="00B221A3" w:rsidRDefault="00B221A3"/>
          <w:p w14:paraId="3D9DEE36" w14:textId="77777777" w:rsidR="00B221A3" w:rsidRDefault="00B221A3"/>
          <w:p w14:paraId="19D6BDF0" w14:textId="77777777" w:rsidR="00B221A3" w:rsidRDefault="00B221A3"/>
          <w:p w14:paraId="0B10F3FC" w14:textId="77777777" w:rsidR="00B221A3" w:rsidRDefault="00B221A3"/>
          <w:p w14:paraId="7C5AEB7C" w14:textId="77777777" w:rsidR="00B221A3" w:rsidRDefault="00B221A3"/>
          <w:p w14:paraId="3C081E96" w14:textId="77777777" w:rsidR="00B221A3" w:rsidRDefault="00B221A3"/>
          <w:p w14:paraId="36A7CF2A" w14:textId="77777777" w:rsidR="00B221A3" w:rsidRDefault="00B221A3"/>
          <w:p w14:paraId="07D2605A" w14:textId="77777777" w:rsidR="00B221A3" w:rsidRDefault="00B221A3"/>
          <w:p w14:paraId="6BCCD944" w14:textId="77777777" w:rsidR="00B221A3" w:rsidRDefault="00B221A3"/>
          <w:p w14:paraId="28DBDD12" w14:textId="77777777" w:rsidR="00B221A3" w:rsidRDefault="00B221A3"/>
          <w:p w14:paraId="04A10676" w14:textId="77777777" w:rsidR="00B221A3" w:rsidRDefault="00B221A3"/>
          <w:p w14:paraId="77711BC8" w14:textId="77777777" w:rsidR="00B221A3" w:rsidRDefault="00B221A3"/>
          <w:p w14:paraId="4762BFBC" w14:textId="77777777" w:rsidR="00B221A3" w:rsidRDefault="00B221A3"/>
          <w:p w14:paraId="072E3572" w14:textId="77777777" w:rsidR="00B221A3" w:rsidRDefault="00B221A3"/>
          <w:p w14:paraId="2EB7035E" w14:textId="77777777" w:rsidR="00B221A3" w:rsidRDefault="00B221A3"/>
          <w:p w14:paraId="7B218C4B" w14:textId="77777777" w:rsidR="00B221A3" w:rsidRDefault="00B221A3"/>
          <w:p w14:paraId="73147248" w14:textId="77777777" w:rsidR="00B221A3" w:rsidRDefault="00B221A3"/>
          <w:p w14:paraId="796BBC57" w14:textId="77777777" w:rsidR="00B221A3" w:rsidRDefault="00B221A3"/>
          <w:p w14:paraId="719C5780" w14:textId="77777777" w:rsidR="00B221A3" w:rsidRDefault="00B221A3"/>
          <w:p w14:paraId="42189935" w14:textId="77777777" w:rsidR="00B221A3" w:rsidRDefault="00B221A3"/>
          <w:p w14:paraId="3F584F9F" w14:textId="77777777" w:rsidR="00B221A3" w:rsidRDefault="00B221A3"/>
          <w:p w14:paraId="4760B60B" w14:textId="77777777" w:rsidR="00B221A3" w:rsidRDefault="00B221A3"/>
          <w:p w14:paraId="4F78A4DB" w14:textId="77777777" w:rsidR="00B221A3" w:rsidRDefault="00B221A3"/>
          <w:p w14:paraId="168E4A76" w14:textId="77777777" w:rsidR="00B221A3" w:rsidRDefault="00B221A3"/>
          <w:p w14:paraId="6FEFD6CD" w14:textId="77777777" w:rsidR="00B221A3" w:rsidRDefault="00B221A3"/>
          <w:p w14:paraId="15665F71" w14:textId="77777777" w:rsidR="00B221A3" w:rsidRDefault="00B221A3"/>
          <w:p w14:paraId="20853A69" w14:textId="77777777" w:rsidR="00B221A3" w:rsidRDefault="00B221A3"/>
          <w:p w14:paraId="5B2DF697" w14:textId="77777777" w:rsidR="00B221A3" w:rsidRDefault="00B221A3"/>
          <w:p w14:paraId="4E253071" w14:textId="77777777" w:rsidR="00B221A3" w:rsidRDefault="00B221A3"/>
          <w:p w14:paraId="0347527E" w14:textId="77777777" w:rsidR="00B221A3" w:rsidRDefault="00B221A3"/>
          <w:p w14:paraId="0CB2DD63" w14:textId="77777777" w:rsidR="00B221A3" w:rsidRDefault="00B221A3"/>
          <w:p w14:paraId="739144C5" w14:textId="77777777" w:rsidR="00B221A3" w:rsidRDefault="00B221A3"/>
          <w:p w14:paraId="01E20937" w14:textId="77777777" w:rsidR="00B221A3" w:rsidRDefault="00B221A3"/>
          <w:p w14:paraId="1D453336" w14:textId="77777777" w:rsidR="00B221A3" w:rsidRDefault="00B221A3"/>
          <w:p w14:paraId="26F5B1CE" w14:textId="77777777" w:rsidR="00B221A3" w:rsidRDefault="00B221A3"/>
          <w:p w14:paraId="0001F122" w14:textId="77777777" w:rsidR="00B221A3" w:rsidRDefault="00B221A3"/>
          <w:p w14:paraId="51B1CBC9" w14:textId="77777777" w:rsidR="00B221A3" w:rsidRDefault="00B221A3"/>
          <w:p w14:paraId="3A0DE232" w14:textId="77777777" w:rsidR="00B221A3" w:rsidRDefault="00B221A3"/>
          <w:p w14:paraId="65E308D5" w14:textId="77777777" w:rsidR="00B221A3" w:rsidRDefault="00B221A3"/>
          <w:p w14:paraId="34FC40CA" w14:textId="77777777" w:rsidR="00B221A3" w:rsidRDefault="00B221A3"/>
          <w:p w14:paraId="76A4D3FF" w14:textId="77777777" w:rsidR="00B221A3" w:rsidRDefault="00B221A3"/>
          <w:p w14:paraId="585031A1" w14:textId="77777777" w:rsidR="00B221A3" w:rsidRDefault="00B221A3"/>
          <w:p w14:paraId="1303626F" w14:textId="77777777" w:rsidR="00B221A3" w:rsidRDefault="00B221A3"/>
          <w:p w14:paraId="5D44DCAF" w14:textId="77777777" w:rsidR="00B221A3" w:rsidRDefault="00B221A3"/>
          <w:p w14:paraId="7AC2B57F" w14:textId="77777777" w:rsidR="00B221A3" w:rsidRDefault="00B221A3"/>
          <w:p w14:paraId="62151B74" w14:textId="77777777" w:rsidR="00B221A3" w:rsidRDefault="00B221A3"/>
          <w:p w14:paraId="330E7BB4" w14:textId="77777777" w:rsidR="00B221A3" w:rsidRDefault="00B221A3"/>
          <w:p w14:paraId="6D1E4DD6" w14:textId="77777777" w:rsidR="00B221A3" w:rsidRDefault="00B221A3"/>
          <w:p w14:paraId="292CDE13" w14:textId="77777777" w:rsidR="00B221A3" w:rsidRDefault="00B221A3"/>
          <w:p w14:paraId="5832FC2C" w14:textId="77777777" w:rsidR="00B221A3" w:rsidRDefault="00B221A3"/>
          <w:p w14:paraId="3CF3AF5E" w14:textId="77777777" w:rsidR="00B221A3" w:rsidRDefault="00B221A3"/>
          <w:p w14:paraId="465C2856" w14:textId="77777777" w:rsidR="00B221A3" w:rsidRDefault="00B221A3"/>
          <w:p w14:paraId="62DCE502" w14:textId="77777777" w:rsidR="00B221A3" w:rsidRDefault="00B221A3"/>
          <w:p w14:paraId="76DC6FFE" w14:textId="77777777" w:rsidR="00B221A3" w:rsidRDefault="00B221A3"/>
          <w:p w14:paraId="7323504A" w14:textId="77777777" w:rsidR="00B221A3" w:rsidRDefault="00B221A3"/>
          <w:p w14:paraId="2C49DF2B" w14:textId="77777777" w:rsidR="00B221A3" w:rsidRDefault="00B221A3"/>
          <w:p w14:paraId="7F1C7414" w14:textId="77777777" w:rsidR="00B221A3" w:rsidRDefault="00B221A3"/>
          <w:p w14:paraId="2A75E7C2" w14:textId="77777777" w:rsidR="00B221A3" w:rsidRDefault="00B221A3"/>
          <w:p w14:paraId="6CD542F8" w14:textId="77777777" w:rsidR="00B221A3" w:rsidRDefault="00B221A3"/>
          <w:p w14:paraId="0ECE5AE2" w14:textId="77777777" w:rsidR="00B221A3" w:rsidRDefault="00B221A3"/>
          <w:p w14:paraId="02C8396B" w14:textId="77777777" w:rsidR="00B221A3" w:rsidRDefault="00B221A3"/>
          <w:p w14:paraId="3D9FF8D4" w14:textId="77777777" w:rsidR="00B221A3" w:rsidRDefault="00B221A3"/>
          <w:p w14:paraId="2082AA79" w14:textId="77777777" w:rsidR="00B221A3" w:rsidRDefault="00B221A3"/>
          <w:p w14:paraId="7A9B1148" w14:textId="77777777" w:rsidR="00B221A3" w:rsidRDefault="00B221A3"/>
          <w:p w14:paraId="67C0A4E9" w14:textId="77777777" w:rsidR="00B221A3" w:rsidRDefault="00B221A3"/>
          <w:p w14:paraId="1106934E" w14:textId="64836871" w:rsidR="00B221A3" w:rsidRDefault="00B221A3"/>
        </w:tc>
      </w:tr>
    </w:tbl>
    <w:p w14:paraId="3F71ED67" w14:textId="676A4ADF" w:rsidR="00B221A3" w:rsidRDefault="00B221A3" w:rsidP="00B221A3">
      <w:pPr>
        <w:jc w:val="right"/>
      </w:pPr>
      <w:r>
        <w:rPr>
          <w:rFonts w:hint="eastAsia"/>
        </w:rPr>
        <w:lastRenderedPageBreak/>
        <w:t>以上</w:t>
      </w:r>
    </w:p>
    <w:sectPr w:rsidR="00B221A3" w:rsidSect="00B221A3">
      <w:headerReference w:type="default" r:id="rId6"/>
      <w:foot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27B71" w14:textId="77777777" w:rsidR="00725F42" w:rsidRDefault="00725F42" w:rsidP="00B221A3">
      <w:r>
        <w:separator/>
      </w:r>
    </w:p>
  </w:endnote>
  <w:endnote w:type="continuationSeparator" w:id="0">
    <w:p w14:paraId="11E94B46" w14:textId="77777777" w:rsidR="00725F42" w:rsidRDefault="00725F42" w:rsidP="00B22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5481842"/>
      <w:docPartObj>
        <w:docPartGallery w:val="Page Numbers (Bottom of Page)"/>
        <w:docPartUnique/>
      </w:docPartObj>
    </w:sdtPr>
    <w:sdtContent>
      <w:p w14:paraId="4AAF8370" w14:textId="515E7A1D" w:rsidR="00B221A3" w:rsidRDefault="00B221A3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0B9E076E" w14:textId="77777777" w:rsidR="00B221A3" w:rsidRDefault="00B221A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C7D84" w14:textId="77777777" w:rsidR="00725F42" w:rsidRDefault="00725F42" w:rsidP="00B221A3">
      <w:r>
        <w:separator/>
      </w:r>
    </w:p>
  </w:footnote>
  <w:footnote w:type="continuationSeparator" w:id="0">
    <w:p w14:paraId="12431115" w14:textId="77777777" w:rsidR="00725F42" w:rsidRDefault="00725F42" w:rsidP="00B22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0A561" w14:textId="3DDFE705" w:rsidR="00B221A3" w:rsidRDefault="00B221A3" w:rsidP="00B221A3">
    <w:pPr>
      <w:pStyle w:val="a4"/>
      <w:jc w:val="right"/>
    </w:pPr>
    <w:r>
      <w:rPr>
        <w:rFonts w:hint="eastAsia"/>
      </w:rPr>
      <w:t>西大和リハビリテーション病院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LQ0NjQytLA0MjBT0lEKTi0uzszPAykwrAUAX9pIGiwAAAA="/>
  </w:docVars>
  <w:rsids>
    <w:rsidRoot w:val="005E7190"/>
    <w:rsid w:val="00387463"/>
    <w:rsid w:val="00584156"/>
    <w:rsid w:val="005E7190"/>
    <w:rsid w:val="00725F42"/>
    <w:rsid w:val="00773353"/>
    <w:rsid w:val="00894DB0"/>
    <w:rsid w:val="00A20FB7"/>
    <w:rsid w:val="00B221A3"/>
    <w:rsid w:val="00C42D11"/>
    <w:rsid w:val="00E55E01"/>
    <w:rsid w:val="00F6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8701D25"/>
  <w15:chartTrackingRefBased/>
  <w15:docId w15:val="{385F1128-6D3F-420C-AF86-965541714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21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221A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221A3"/>
  </w:style>
  <w:style w:type="paragraph" w:styleId="a6">
    <w:name w:val="footer"/>
    <w:basedOn w:val="a"/>
    <w:link w:val="a7"/>
    <w:uiPriority w:val="99"/>
    <w:unhideWhenUsed/>
    <w:rsid w:val="00B221A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221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生野 公貴</dc:creator>
  <cp:keywords/>
  <dc:description/>
  <cp:lastModifiedBy>中村 潤二</cp:lastModifiedBy>
  <cp:revision>3</cp:revision>
  <dcterms:created xsi:type="dcterms:W3CDTF">2022-04-18T05:07:00Z</dcterms:created>
  <dcterms:modified xsi:type="dcterms:W3CDTF">2023-05-23T07:52:00Z</dcterms:modified>
</cp:coreProperties>
</file>